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e000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b487254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bdb8eb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5:10:04Z</dcterms:created>
  <dcterms:modified xsi:type="dcterms:W3CDTF">2022-01-18T15:10:04Z</dcterms:modified>
</cp:coreProperties>
</file>